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E1754" w14:textId="77777777" w:rsidR="006243DC" w:rsidRDefault="006D5596">
      <w:pPr>
        <w:rPr>
          <w:b/>
        </w:rPr>
      </w:pPr>
      <w:r>
        <w:rPr>
          <w:rFonts w:hint="eastAsia"/>
          <w:b/>
        </w:rPr>
        <w:t>AAE</w:t>
      </w:r>
      <w:r>
        <w:rPr>
          <w:b/>
        </w:rPr>
        <w:t xml:space="preserve"> 421</w:t>
      </w:r>
      <w:r w:rsidR="006243DC">
        <w:rPr>
          <w:b/>
        </w:rPr>
        <w:t xml:space="preserve"> </w:t>
      </w:r>
      <w:r w:rsidR="00391411">
        <w:rPr>
          <w:b/>
        </w:rPr>
        <w:t>Project</w:t>
      </w:r>
      <w:r w:rsidR="006243DC">
        <w:rPr>
          <w:b/>
        </w:rPr>
        <w:t xml:space="preserve"> Presentation Section Evaluation Form</w:t>
      </w:r>
    </w:p>
    <w:p w14:paraId="2AB1F4CB" w14:textId="77777777" w:rsidR="006243DC" w:rsidRDefault="006243DC">
      <w:pPr>
        <w:rPr>
          <w:b/>
        </w:rPr>
      </w:pPr>
    </w:p>
    <w:p w14:paraId="0808CC38" w14:textId="46098BAF" w:rsidR="006B3960" w:rsidRDefault="006B3960">
      <w:pPr>
        <w:rPr>
          <w:b/>
        </w:rPr>
      </w:pPr>
      <w:r w:rsidRPr="006B3960">
        <w:rPr>
          <w:b/>
        </w:rPr>
        <w:t>Your Name:</w:t>
      </w:r>
      <w:r w:rsidR="00E92B57">
        <w:rPr>
          <w:b/>
        </w:rPr>
        <w:t xml:space="preserve"> Tomoki Koike</w:t>
      </w:r>
      <w:r w:rsidR="00296F4C">
        <w:rPr>
          <w:b/>
        </w:rPr>
        <w:t xml:space="preserve">                           </w:t>
      </w:r>
      <w:r w:rsidR="00296F4C" w:rsidRPr="006B3960">
        <w:rPr>
          <w:b/>
        </w:rPr>
        <w:t>Group</w:t>
      </w:r>
      <w:r w:rsidR="006243DC">
        <w:rPr>
          <w:b/>
        </w:rPr>
        <w:t xml:space="preserve"> Number</w:t>
      </w:r>
      <w:r w:rsidR="00296F4C" w:rsidRPr="006B3960">
        <w:rPr>
          <w:b/>
        </w:rPr>
        <w:t>:</w:t>
      </w:r>
      <w:r w:rsidR="00E92B57">
        <w:rPr>
          <w:b/>
        </w:rPr>
        <w:t xml:space="preserve"> </w:t>
      </w:r>
      <w:r w:rsidR="00CF5CEA">
        <w:rPr>
          <w:b/>
        </w:rPr>
        <w:t>2</w:t>
      </w:r>
    </w:p>
    <w:p w14:paraId="548F23DC" w14:textId="77777777" w:rsidR="00391411" w:rsidRDefault="008951FA">
      <w:r>
        <w:fldChar w:fldCharType="begin"/>
      </w:r>
      <w:r>
        <w:instrText xml:space="preserve"> LINK </w:instrText>
      </w:r>
      <w:r w:rsidR="00391411">
        <w:instrText xml:space="preserve">Excel.Sheet.8 "C:\\Users\\dai.490\\Dropbox\\Class\\AEROENG 3521\\Presentation_grade.xls" FALL__2016AER_E551__2!R1C1:R12C7 </w:instrText>
      </w:r>
      <w:r>
        <w:instrText xml:space="preserve">\a \f 4 \h </w:instrText>
      </w:r>
      <w:r w:rsidR="00747ED4">
        <w:instrText xml:space="preserve"> \* MERGEFORMAT </w:instrText>
      </w:r>
      <w:r>
        <w:fldChar w:fldCharType="separate"/>
      </w:r>
    </w:p>
    <w:tbl>
      <w:tblPr>
        <w:tblW w:w="12790" w:type="dxa"/>
        <w:tblLook w:val="04A0" w:firstRow="1" w:lastRow="0" w:firstColumn="1" w:lastColumn="0" w:noHBand="0" w:noVBand="1"/>
      </w:tblPr>
      <w:tblGrid>
        <w:gridCol w:w="2020"/>
        <w:gridCol w:w="3015"/>
        <w:gridCol w:w="1890"/>
        <w:gridCol w:w="1391"/>
        <w:gridCol w:w="1504"/>
        <w:gridCol w:w="1530"/>
        <w:gridCol w:w="1440"/>
      </w:tblGrid>
      <w:tr w:rsidR="00391411" w:rsidRPr="00391411" w14:paraId="232B2FEE" w14:textId="77777777" w:rsidTr="00391411">
        <w:trPr>
          <w:divId w:val="2109349665"/>
          <w:trHeight w:val="1005"/>
        </w:trPr>
        <w:tc>
          <w:tcPr>
            <w:tcW w:w="2020" w:type="dxa"/>
            <w:tcBorders>
              <w:top w:val="single" w:sz="4" w:space="0" w:color="9BC2E6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5B9BD5" w:fill="5B9BD5"/>
            <w:noWrap/>
            <w:vAlign w:val="center"/>
            <w:hideMark/>
          </w:tcPr>
          <w:p w14:paraId="125F8C83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91411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Name </w:t>
            </w:r>
          </w:p>
        </w:tc>
        <w:tc>
          <w:tcPr>
            <w:tcW w:w="3015" w:type="dxa"/>
            <w:tcBorders>
              <w:top w:val="single" w:sz="4" w:space="0" w:color="9BC2E6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5B9BD5" w:fill="5B9BD5"/>
            <w:vAlign w:val="bottom"/>
            <w:hideMark/>
          </w:tcPr>
          <w:p w14:paraId="769E2C0B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91411">
              <w:rPr>
                <w:rFonts w:ascii="Calibri" w:eastAsia="Times New Roman" w:hAnsi="Calibri" w:cs="Calibri"/>
                <w:b/>
                <w:bCs/>
                <w:color w:val="FFFFFF"/>
              </w:rPr>
              <w:t>Clarity of Problem Statement &amp; Solution Approach</w:t>
            </w:r>
          </w:p>
        </w:tc>
        <w:tc>
          <w:tcPr>
            <w:tcW w:w="1890" w:type="dxa"/>
            <w:tcBorders>
              <w:top w:val="single" w:sz="4" w:space="0" w:color="9BC2E6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5B9BD5" w:fill="5B9BD5"/>
            <w:vAlign w:val="bottom"/>
            <w:hideMark/>
          </w:tcPr>
          <w:p w14:paraId="2D0C9384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91411">
              <w:rPr>
                <w:rFonts w:ascii="Calibri" w:eastAsia="Times New Roman" w:hAnsi="Calibri" w:cs="Calibri"/>
                <w:b/>
                <w:bCs/>
                <w:color w:val="FFFFFF"/>
              </w:rPr>
              <w:t>Novelty of Approach</w:t>
            </w:r>
          </w:p>
        </w:tc>
        <w:tc>
          <w:tcPr>
            <w:tcW w:w="1391" w:type="dxa"/>
            <w:tcBorders>
              <w:top w:val="single" w:sz="4" w:space="0" w:color="9BC2E6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5B9BD5" w:fill="5B9BD5"/>
            <w:vAlign w:val="bottom"/>
            <w:hideMark/>
          </w:tcPr>
          <w:p w14:paraId="5683E99F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91411">
              <w:rPr>
                <w:rFonts w:ascii="Calibri" w:eastAsia="Times New Roman" w:hAnsi="Calibri" w:cs="Calibri"/>
                <w:b/>
                <w:bCs/>
                <w:color w:val="FFFFFF"/>
              </w:rPr>
              <w:t>Presentation Skills</w:t>
            </w:r>
          </w:p>
        </w:tc>
        <w:tc>
          <w:tcPr>
            <w:tcW w:w="1504" w:type="dxa"/>
            <w:tcBorders>
              <w:top w:val="single" w:sz="4" w:space="0" w:color="9BC2E6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5B9BD5" w:fill="5B9BD5"/>
            <w:vAlign w:val="bottom"/>
            <w:hideMark/>
          </w:tcPr>
          <w:p w14:paraId="1DA65B38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91411">
              <w:rPr>
                <w:rFonts w:ascii="Calibri" w:eastAsia="Times New Roman" w:hAnsi="Calibri" w:cs="Calibri"/>
                <w:b/>
                <w:bCs/>
                <w:color w:val="FFFFFF"/>
              </w:rPr>
              <w:t>Completeness</w:t>
            </w:r>
          </w:p>
        </w:tc>
        <w:tc>
          <w:tcPr>
            <w:tcW w:w="1530" w:type="dxa"/>
            <w:tcBorders>
              <w:top w:val="single" w:sz="4" w:space="0" w:color="9BC2E6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5B9BD5" w:fill="5B9BD5"/>
            <w:vAlign w:val="bottom"/>
            <w:hideMark/>
          </w:tcPr>
          <w:p w14:paraId="120640BF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91411">
              <w:rPr>
                <w:rFonts w:ascii="Calibri" w:eastAsia="Times New Roman" w:hAnsi="Calibri" w:cs="Calibri"/>
                <w:b/>
                <w:bCs/>
                <w:color w:val="FFFFFF"/>
              </w:rPr>
              <w:t>Accuracy of Solution</w:t>
            </w:r>
          </w:p>
        </w:tc>
        <w:tc>
          <w:tcPr>
            <w:tcW w:w="1440" w:type="dxa"/>
            <w:tcBorders>
              <w:top w:val="single" w:sz="4" w:space="0" w:color="9BC2E6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5B9BD5" w:fill="5B9BD5"/>
            <w:vAlign w:val="bottom"/>
            <w:hideMark/>
          </w:tcPr>
          <w:p w14:paraId="14EEAB38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391411">
              <w:rPr>
                <w:rFonts w:ascii="Calibri" w:eastAsia="Times New Roman" w:hAnsi="Calibri" w:cs="Calibri"/>
                <w:b/>
                <w:bCs/>
                <w:color w:val="FFFFFF"/>
              </w:rPr>
              <w:t>Overall</w:t>
            </w:r>
          </w:p>
        </w:tc>
      </w:tr>
      <w:tr w:rsidR="00391411" w:rsidRPr="00391411" w14:paraId="3E18D918" w14:textId="77777777" w:rsidTr="00391411">
        <w:trPr>
          <w:divId w:val="2109349665"/>
          <w:trHeight w:val="360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center"/>
            <w:hideMark/>
          </w:tcPr>
          <w:p w14:paraId="4ADA73DC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 xml:space="preserve">Score 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vAlign w:val="bottom"/>
            <w:hideMark/>
          </w:tcPr>
          <w:p w14:paraId="399B93D1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0-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20828B0D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0-20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4B1D2832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0-20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389BE207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0-2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4F3AF48B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0-2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C455B5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0-100</w:t>
            </w:r>
          </w:p>
        </w:tc>
      </w:tr>
      <w:tr w:rsidR="00391411" w:rsidRPr="00391411" w14:paraId="12EB0848" w14:textId="77777777" w:rsidTr="00391411">
        <w:trPr>
          <w:divId w:val="2109349665"/>
          <w:trHeight w:val="444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D4D7A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Group 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22067" w14:textId="6C62A52F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375155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FC85" w14:textId="250FD751" w:rsidR="00391411" w:rsidRPr="00391411" w:rsidRDefault="00375155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1196A" w14:textId="7C0FC78D" w:rsidR="00391411" w:rsidRPr="00391411" w:rsidRDefault="00375155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  <w:r w:rsidR="00093D7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8B999" w14:textId="309708DD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375155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4E981" w14:textId="7D3FC8C4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375155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5EEBD8F" w14:textId="0E89656B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3C7318">
              <w:rPr>
                <w:rFonts w:ascii="Calibri" w:eastAsia="Times New Roman" w:hAnsi="Calibri" w:cs="Calibri"/>
                <w:color w:val="000000"/>
              </w:rPr>
              <w:t>7</w:t>
            </w:r>
            <w:r w:rsidR="00093D76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391411" w:rsidRPr="00391411" w14:paraId="52DFFC85" w14:textId="77777777" w:rsidTr="00391411">
        <w:trPr>
          <w:divId w:val="2109349665"/>
          <w:trHeight w:val="444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5DA97A03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Group 2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49BAA659" w14:textId="77777777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188C7555" w14:textId="77777777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5F7DFEEA" w14:textId="77777777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7FA94A52" w14:textId="77777777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1C951A89" w14:textId="77777777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F27BF3B" w14:textId="77777777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391411" w:rsidRPr="00391411" w14:paraId="6E3F10D4" w14:textId="77777777" w:rsidTr="00391411">
        <w:trPr>
          <w:divId w:val="2109349665"/>
          <w:trHeight w:val="444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75C18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Group 3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5067F" w14:textId="6C0B4A51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093D76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700B0" w14:textId="5A5FF40D" w:rsidR="00391411" w:rsidRPr="00391411" w:rsidRDefault="00093D76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255DF" w14:textId="21D0F371" w:rsidR="00391411" w:rsidRPr="00391411" w:rsidRDefault="00093D76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5489F" w14:textId="6C3FE860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093D76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FB1EF" w14:textId="69C06F53" w:rsidR="00391411" w:rsidRPr="00391411" w:rsidRDefault="00093D76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FBA042E" w14:textId="20B83D23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093D76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</w:tr>
      <w:tr w:rsidR="00391411" w:rsidRPr="00391411" w14:paraId="69299613" w14:textId="77777777" w:rsidTr="00391411">
        <w:trPr>
          <w:divId w:val="2109349665"/>
          <w:trHeight w:val="444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04759718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Group 4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2E3233C9" w14:textId="14DF17AD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5E738A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56F9651C" w14:textId="60E75779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1C15DB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38A8BAC4" w14:textId="5ABA88B1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5E738A">
              <w:rPr>
                <w:rFonts w:ascii="Calibri" w:eastAsia="Times New Roman" w:hAnsi="Calibri" w:cs="Calibri"/>
                <w:color w:val="000000"/>
              </w:rPr>
              <w:t>1</w:t>
            </w:r>
            <w:r w:rsidR="001C15DB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3C11B1A4" w14:textId="3C5754EC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1C15DB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0DD8C283" w14:textId="286313B7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1C15DB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FAADE93" w14:textId="78F58B38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1C15DB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</w:tr>
      <w:tr w:rsidR="00391411" w:rsidRPr="00391411" w14:paraId="48B3F8A9" w14:textId="77777777" w:rsidTr="00391411">
        <w:trPr>
          <w:divId w:val="2109349665"/>
          <w:trHeight w:val="444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F4D96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Group 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068E7" w14:textId="70D692BD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6831B5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55809" w14:textId="117F34E6" w:rsidR="00391411" w:rsidRPr="00391411" w:rsidRDefault="006831B5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F1D53" w14:textId="78A6F8C6" w:rsidR="00391411" w:rsidRPr="00391411" w:rsidRDefault="006831B5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BAA4" w14:textId="3164A16E" w:rsidR="00391411" w:rsidRPr="00391411" w:rsidRDefault="006831B5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8F5F9" w14:textId="658E6FCD" w:rsidR="00391411" w:rsidRPr="00391411" w:rsidRDefault="006831B5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0214DD6" w14:textId="215326C9" w:rsidR="00391411" w:rsidRPr="00391411" w:rsidRDefault="006831B5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</w:tr>
      <w:tr w:rsidR="00391411" w:rsidRPr="00391411" w14:paraId="3F287CDF" w14:textId="77777777" w:rsidTr="00391411">
        <w:trPr>
          <w:divId w:val="2109349665"/>
          <w:trHeight w:val="444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3B575738" w14:textId="77777777" w:rsidR="00391411" w:rsidRPr="00391411" w:rsidRDefault="00391411" w:rsidP="003914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Group 6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20B9C16F" w14:textId="14399CA9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6831B5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113E7ABF" w14:textId="7068920F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6831B5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24F7A670" w14:textId="6BAE56A5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  <w:r w:rsidR="006831B5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4BB8E13E" w14:textId="77777777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0EA5D71A" w14:textId="77777777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B39B02E" w14:textId="77777777" w:rsidR="00391411" w:rsidRPr="00391411" w:rsidRDefault="00391411" w:rsidP="003914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D5596" w:rsidRPr="00391411" w14:paraId="23555F24" w14:textId="77777777" w:rsidTr="006D5596">
        <w:trPr>
          <w:divId w:val="2109349665"/>
          <w:trHeight w:val="444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4B5EA4" w14:textId="77777777" w:rsidR="006D5596" w:rsidRPr="00391411" w:rsidRDefault="006D5596" w:rsidP="006D55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 xml:space="preserve">Group </w:t>
            </w:r>
            <w:r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7A7512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EA15EB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57C52B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33D292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21FD9D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auto" w:fill="auto"/>
            <w:noWrap/>
            <w:vAlign w:val="bottom"/>
          </w:tcPr>
          <w:p w14:paraId="0C0B29F5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5596" w:rsidRPr="00391411" w14:paraId="0C5C2488" w14:textId="77777777" w:rsidTr="00391411">
        <w:trPr>
          <w:divId w:val="2109349665"/>
          <w:trHeight w:val="444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1D2FB854" w14:textId="77777777" w:rsidR="006D5596" w:rsidRPr="00391411" w:rsidRDefault="006D5596" w:rsidP="006D55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 xml:space="preserve">Group </w:t>
            </w:r>
            <w:r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4ABF3699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249E5B62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6A24833C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15CB7D53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3A939B8A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DDEBF7" w:fill="DDEBF7"/>
            <w:noWrap/>
            <w:vAlign w:val="bottom"/>
          </w:tcPr>
          <w:p w14:paraId="4BC2D46D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5596" w:rsidRPr="00391411" w14:paraId="07C7D377" w14:textId="77777777" w:rsidTr="006D5596">
        <w:trPr>
          <w:divId w:val="2109349665"/>
          <w:trHeight w:val="444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21B18" w14:textId="77777777" w:rsidR="006D5596" w:rsidRPr="00391411" w:rsidRDefault="006D5596" w:rsidP="006D55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 xml:space="preserve">Group </w:t>
            </w:r>
            <w:r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64F91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276470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44F2C8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22B12F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41957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auto" w:fill="auto"/>
            <w:noWrap/>
            <w:vAlign w:val="bottom"/>
          </w:tcPr>
          <w:p w14:paraId="237CDA1A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6D5596" w:rsidRPr="00391411" w14:paraId="5F52D7CC" w14:textId="77777777" w:rsidTr="00391411">
        <w:trPr>
          <w:divId w:val="2109349665"/>
          <w:trHeight w:val="444"/>
        </w:trPr>
        <w:tc>
          <w:tcPr>
            <w:tcW w:w="2020" w:type="dxa"/>
            <w:tcBorders>
              <w:top w:val="single" w:sz="4" w:space="0" w:color="auto"/>
              <w:left w:val="single" w:sz="4" w:space="0" w:color="9BC2E6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180842AA" w14:textId="77777777" w:rsidR="006D5596" w:rsidRPr="00391411" w:rsidRDefault="006D5596" w:rsidP="006D55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391411">
              <w:rPr>
                <w:rFonts w:ascii="Calibri" w:eastAsia="Times New Roman" w:hAnsi="Calibri" w:cs="Calibri"/>
                <w:color w:val="000000"/>
              </w:rPr>
              <w:t xml:space="preserve">Group </w:t>
            </w:r>
            <w:r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0FF243B6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5C1C4953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4435D56F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6049ECD2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</w:tcPr>
          <w:p w14:paraId="0F0F2AE7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9BC2E6"/>
            </w:tcBorders>
            <w:shd w:val="clear" w:color="DDEBF7" w:fill="DDEBF7"/>
            <w:noWrap/>
            <w:vAlign w:val="bottom"/>
          </w:tcPr>
          <w:p w14:paraId="53EDA800" w14:textId="77777777" w:rsidR="006D5596" w:rsidRPr="00391411" w:rsidRDefault="006D5596" w:rsidP="006D559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082D981C" w14:textId="77777777" w:rsidR="00136676" w:rsidRDefault="008951FA">
      <w:r>
        <w:fldChar w:fldCharType="end"/>
      </w:r>
    </w:p>
    <w:sectPr w:rsidR="00136676" w:rsidSect="008951F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LQ0MjCyNDW1MDZR0lEKTi0uzszPAykwqgUA/8lomywAAAA="/>
  </w:docVars>
  <w:rsids>
    <w:rsidRoot w:val="008A7D9E"/>
    <w:rsid w:val="00093D76"/>
    <w:rsid w:val="001C15DB"/>
    <w:rsid w:val="00265316"/>
    <w:rsid w:val="00296F4C"/>
    <w:rsid w:val="00375155"/>
    <w:rsid w:val="00391411"/>
    <w:rsid w:val="003B3800"/>
    <w:rsid w:val="003C7318"/>
    <w:rsid w:val="00441CE3"/>
    <w:rsid w:val="005E738A"/>
    <w:rsid w:val="006243DC"/>
    <w:rsid w:val="006831B5"/>
    <w:rsid w:val="006B3960"/>
    <w:rsid w:val="006D5596"/>
    <w:rsid w:val="00747ED4"/>
    <w:rsid w:val="008951FA"/>
    <w:rsid w:val="008A7D9E"/>
    <w:rsid w:val="0094399D"/>
    <w:rsid w:val="00CF5CEA"/>
    <w:rsid w:val="00E9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EA1A0"/>
  <w15:chartTrackingRefBased/>
  <w15:docId w15:val="{E28F9D7C-A4BE-4718-AE3A-417F83A78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39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39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13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 Dai</dc:creator>
  <cp:keywords/>
  <dc:description/>
  <cp:lastModifiedBy>小池 智己</cp:lastModifiedBy>
  <cp:revision>8</cp:revision>
  <cp:lastPrinted>2018-04-09T18:27:00Z</cp:lastPrinted>
  <dcterms:created xsi:type="dcterms:W3CDTF">2020-12-03T21:32:00Z</dcterms:created>
  <dcterms:modified xsi:type="dcterms:W3CDTF">2020-12-03T22:39:00Z</dcterms:modified>
</cp:coreProperties>
</file>